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ฟารุต)</w:t>
      </w:r>
      <w:r>
        <w:t xml:space="preserve"> </w:t>
      </w:r>
      <w:r>
        <w:t xml:space="preserve">Revoice</w:t>
      </w:r>
      <w:r>
        <w:t xml:space="preserve"> </w:t>
      </w:r>
      <w:r>
        <w:t xml:space="preserve">Testset1</w:t>
      </w:r>
      <w:r>
        <w:t xml:space="preserve"> </w:t>
      </w:r>
      <w:r>
        <w:t xml:space="preserve">Experiment</w:t>
      </w:r>
    </w:p>
    <w:p>
      <w:pPr>
        <w:pStyle w:val="Date"/>
      </w:pPr>
      <w:r>
        <w:t xml:space="preserve">วันศุกร์ที่</w:t>
      </w:r>
      <w:r>
        <w:t xml:space="preserve"> </w:t>
      </w:r>
      <w:r>
        <w:t xml:space="preserve">19</w:t>
      </w:r>
      <w:r>
        <w:t xml:space="preserve"> </w:t>
      </w:r>
      <w:r>
        <w:t xml:space="preserve">สิงหาคม</w:t>
      </w:r>
      <w:r>
        <w:t xml:space="preserve"> </w:t>
      </w:r>
      <w:r>
        <w:t xml:space="preserve">2565</w:t>
      </w:r>
      <w:r>
        <w:t xml:space="preserve"> </w:t>
      </w:r>
      <w:r>
        <w:t xml:space="preserve">เวลา</w:t>
      </w:r>
      <w:r>
        <w:t xml:space="preserve"> </w:t>
      </w:r>
      <w:r>
        <w:t xml:space="preserve">11.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LINE กลุ่มเป็นที่เรียบร้อยแล้วนะครับ เรามาศึกษากันต่อ การตั้งคำถามตอบคำถามกันนะครับนักเรียน คำถามข้อที่ 1 นะครับนักเรียน เตรียมตัวตอบกับคุณครูนะครับ นักเรียนคิดว่าการอ่านเร็ว สำคัญ การจับใจความอย่างไร ปลายทาง ตอบคำถามกับคุณครูประทานได้เลยนะครับ ครูคณิตตาครับ ครูคณิตตาคิดว่าการอ่านเร็วสำคัญกับ การจับใจความอย่างไรครับ นครชัยของครูคณิตตานะคะ ทั้ง 2 อย่างมีความสัมพันธ์กันค่ะ ทำให้การอ่านจับใจความนั้นนะคะ มาเข้าใจกันอย่างรวดเร็วมากยิ่งขึ้นค่ะ ส่วนถัดไปนะคะ นักเรียนได้ความรู้ เรื่องการอ่านเร็วในการอ่านจับใจความอย่างไรบ้างนะครับ ตอบคำถามได้เลยค่ะ คุณครูได้เลยคำถามนี้นะครับ นักเรียนนครหลวงอย่างไร จากการที่เราศึกษาใบความรู้เมื่อสักครู่นี้ หน้าที่ของครูปรเมศ ว่าการได้เรียนรู้ ต้องการอ่านเร็ว เอาได้ความรู้ อะไรบ้างคะ ได้ความรู้ทั้ง 2 เรื่องด้วยครับ การอ่านเร็ว แบบฝึกการอ่านอย่างรวดเร็ว ตะกร้อการอ่านสายตา ยังต้องไว ที่จะจับใจความหรือจับประเด็นสำคัญของเรื่องที่อ่านให้ได้ ใครทำอะไรที่ไหนอย่างไรเมื่อไหร่นะครับ อย่างไร อันนี้คือผลในการ แจ้งความที่ดีนะครับ บทความส่วนใหญ่นะคะนักเรียน จะมีใจความสำคัญของเรื่อง วันที่เรา เป้าหมายในการหาสาระสำคัญ จะหาได้จากจุดใดได้บ้าง เราจะต้องศึกษาให้ดีแล้วก็ค้นหาสาระสำคัญ ปรากฏอยู่ในเนื้อหานานๆให้ได้ สิ่งสำคัญครับ ตอนนี้ครูคณิตตามมีคำถามค่ะ นักเรียนคิดว่าการอ่านเร็วและการอ่านจับใจความนี่ ความหมายของนักเรียน มีความหมายว่าอย่างไร ยกมือตอบได้เลยเดี๋ยวครูเฉลยให้บนกระดาน สงกรานต์ สิ่งที่ครูนำมาให้ศึกษาจากใบความรู้ รู้จักคำถามที่ครูให้มาถามตอบนี่ ตรงกับความคิดเห็นของนักเรียน การอธิบาย ขยายความ บ้านหรือไม่นะครับ คณิตศาสตร์เฉลยนะครับ เรามาดูกันนะคะขอเฉลยค่ะ อ่านจับใจความวิธีหนึ่งค่ะ คือต้องใช้ความเร็วในการอ่าน ก็เลยเรียกว่าอ่านเร็วและการอ่านจับใจความนั้นเองค่ะ กองพันนักเรียนครับ ตอบมาค่ะ แนวทางการฝึกการอ่านเร็ว มีอย่างไรบ้างคะคุณปรเมศวร์ ไปดูกันเลยนะครับ 1 ต้องมี สมาธิ ใจจดใจจ่อ 2 ไม่อ่านออกเสียง ฝึกกว่าสายตาจะต้อง พิจารณาสายตาตัวอักษรให้มากที่สุด เงื่อนไข สายตาเป็นหลักการอ่านหนังสือนะครับจากซ้ายไปขวาครับ ฮักกันเร็ว ออกมาค่ะนี่คือ วิธีการอ่านเร็วกันบ้างค่ะ อ่านเร็วเข้าแล้วค่ะเครื่องกั้นฟ้าสาระสำคัญ เลขนี้ก็คือ สายตาอย่างรวดเร็วขึ้นหาสาระสำคัญของเรื่องที่เรา ต้องการที่จะรู้เรื่อง ตอบมาค่ะไม่อ่านออกเสียงค่ะก็คือ อ่านในใจนั้นเองนะคะเอามา 3 ก็คือกวาดสายตานะคะ กวาดสายตาให้ทั่วรอบ พฤหัสสาระสำคัญค่ะ มาดูสาระสำคัญข้อที่ 4 ค่ะอ่านข้อความที่สำคัญ อะไรเป็นข้อความที่ บรรยายเยอะๆนี่ ก็คือ เราจะรู้ได้เลยว่า วันนั้นไปข้อความลองใช่ไหมคะ จุดประสงค์ของเราคือ อ่านจับใจความสำคัญ ต้องหาเฉพาะข้อความที่สำคัญเท่านั้นค่ะ มาค่ะมาดูข้อที่ 5 ค่ะกำหนดเวลาในการอ่าน อันนี้สำคัญมาก เพราะไม่อย่างนั้น อย่างนั้นนี่ เราจะอ่านโดยไม่มีขอบเขตอ่านอ่านไปเรื่อยๆเลย อ่านไม่เจอสาระสำคัญอะไรเลย ฉะนั้นการกำหนดสาระสำคัญ ทำให้นักเรียนหาสาระสำคัญให้ไวที่สุด นี่คือการอ่านเร็วครับ แล้วค่ะ ภาพสุดท้ายนะคะ ก็คือการอ่านอย่างสม่ำเสมอค่ะ ราคาในการอ่าน อ่านจับใจความได้อย่างดีนี่เราจะต้องฝึกอ่านอยู่อย่างสม่ำเสมอค่ะ ใช้เทคนิคต่างๆที่คุณครูได้กล่าวถึงนั่นเองนะคะ ใช่การอ่านจับใจความของเรานี่มีประสิทธิภาพเพิ่มมากขึ้นค่ะ มาค่ะเรามาดูหลักการจับใจความสำคัญ วันที่ 1 นะครับ การอ่านจับใจความ จะต้องตั้งจุดมุ่งหมายให้ชัดเจน เราจะอ่านจับใจความสำคัญคืออะไร เอาที่ 2 อ่านคร่าวๆครับ เอาข้าวเพื่ออะไรครับ เพื่อนจะได้เก็บ ความสำคัญ แพ็คละ 2 คันได้นะครับ วันที่ 3 ไทย ทำอะไรที่ไหนอย่างไรเมื่อไหร่ ทำให้การอ่านจับใจความนั้น เลิกครับ วันที่ 4 ก่อนที่เราจะนำไปเล่าให้ใครฟัง หรือเราจะสรุปเป็นคำภาษาเขียนก็ตามแต่ ต้องเรียบเรียงให้เป็นภาษาของตนเองเสียก่อนนะครับ นี้คือหลักการจับใจความครับนักเรียนครับ แล้วค่ะ ราคาลำโพงทำกิจกรรม กันค่ะ กลับนี้มีชื่อว่าอะไรคะ อ่านเร็วจากเรื่อง อารมณ์คนรักวรรณคดีค่ะ วรรณคดีคณิตตาเดี๋ยวต้องอธิบายไว้คาบนี้ นักเรียนบางคนชอบออกเสียง ถูกต้อง ออกว่าอย่างไรนะครับ วัน คดี คนออกวันละคดี สารคดีเป็นเรื่องเลยนะครับต้องวรรณคดี หลักการอ่านออกเสียงและสำคัญ สำคัญเช่นเดียวกันนะครับฝากไว้เป็นข้อคิดนะครับ วันนี้มาดูกิจกรรมที่นักเรียนจะต้องทำกันนะครับ ครูคณิตตาชี้แจงครับ จากกิจกรรมนักเรียนนะคะ ให้นักเรียนแต่ละกลุ่มค่ะฝึกอ่านเร็วค่ะเรื่องชมรมคนรักวรรณคดีค่ะ จากหนังสือวรรณคดีลำนำชั้นประถมศึกษาปีที่ 6 ค่ะ วันที่เท่าไหร่คะ หน้าที่ 1-8 ค่ะ น่าเกรงนะครับ เพลง เอ็งจะเข้ามาเองหรือคะ หน้าใกล้ๆครับ ปลายทางรู้สึกของเราเก่ง สามารถอ่านอย่างรวดเร็ว อ่านแล้ว กูก็เชื่อว่านักเรียนปลายทางมีประสิทธิภาพนะคะ ในการอ่านได้อย่างรวดเร็วค่ะ ตอบมาค่ะ หลังจากที่เราอ่านแล้วนะคะเราก็จะทำใบงานค่ะ เรื่องอ่านเร็วเรียนรู้เลิกเร็วค่ะ คำถาม นักศึกษาให้มากที่สุดค่ะ ครอบคลุมเนื้อหาที่เรียนได้อ่านให้มากที่สุดนั่นเองค่ะ คุณครูช่วยดูแลนักเรียนนะครับแจกใบงาน จะไปงานพรุ่งนี้เข้าใจ จะให้นักเรียนปฏิบัติกิจกรรมอย่างมีความสุขครับ เวลาในการทำกิจกรรมนี้เท่าไรดีตอนนี้เขียนว่าสวัสดีครูคณิตตาอ่าน 8 หน้า ไปตายเป็นต่อกับ มาแล้วค่ะ 10 นาทีที่มัน เร็วเกินไปค่ะ ชนะนี่อย่างไรครับ 15 นาทีได้ไหมครับ connecticut ดีจังเลยนะครับ อนิตาคดีให้นักเรียนก็ฉันนั้น ตั้งใจทำเวลาให้ได้ภายใน 15 นาทีนี้ให้เสร็จเรียบร้อยนะครับ งานที่จะทำก็คืออ่านจากหนังสือนะครับ วันที่ 1-8 นะครับ ลงมือปฏิบัติไ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ฟารุต) Revoice Testset1 Experiment</dc:title>
  <dc:creator/>
  <cp:keywords/>
  <dcterms:created xsi:type="dcterms:W3CDTF">2022-08-19T05:49:31Z</dcterms:created>
  <dcterms:modified xsi:type="dcterms:W3CDTF">2022-08-19T05: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สิงหาคม 2565 เวลา 11.18 น.</vt:lpwstr>
  </property>
  <property fmtid="{D5CDD505-2E9C-101B-9397-08002B2CF9AE}" pid="3" name="subtitle">
    <vt:lpwstr/>
  </property>
</Properties>
</file>